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96761" w:rsidRPr="004F4836" w14:paraId="1E6AEDD6" w14:textId="77777777" w:rsidTr="00D96761">
        <w:tc>
          <w:tcPr>
            <w:tcW w:w="88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D29354" w14:textId="3442A9F5" w:rsidR="00D96761" w:rsidRPr="004F4836" w:rsidRDefault="00D96761" w:rsidP="00D9676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732E903" w14:textId="77777777" w:rsidR="00D96761" w:rsidRPr="004F4836" w:rsidRDefault="00D96761" w:rsidP="00D96761">
      <w:pPr>
        <w:jc w:val="center"/>
        <w:rPr>
          <w:rFonts w:ascii="Arial" w:hAnsi="Arial" w:cs="Arial"/>
          <w:sz w:val="16"/>
          <w:szCs w:val="16"/>
        </w:rPr>
      </w:pPr>
    </w:p>
    <w:p w14:paraId="4721C964" w14:textId="0C42D742" w:rsidR="00D96761" w:rsidRPr="004F4836" w:rsidRDefault="00953337" w:rsidP="00D96761">
      <w:pPr>
        <w:jc w:val="center"/>
        <w:rPr>
          <w:rFonts w:ascii="Arial" w:hAnsi="Arial" w:cs="Arial"/>
          <w:b/>
        </w:rPr>
      </w:pPr>
      <w:r w:rsidRPr="004F4836">
        <w:rPr>
          <w:rFonts w:ascii="Arial" w:hAnsi="Arial" w:cs="Arial"/>
          <w:b/>
        </w:rPr>
        <w:t xml:space="preserve">BOOKKEEPING </w:t>
      </w:r>
      <w:r w:rsidR="003B2C30" w:rsidRPr="004F4836">
        <w:rPr>
          <w:rFonts w:ascii="Arial" w:hAnsi="Arial" w:cs="Arial"/>
          <w:b/>
        </w:rPr>
        <w:t>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96761" w:rsidRPr="004F4836" w14:paraId="5ADC6FE4" w14:textId="77777777" w:rsidTr="00D96761">
        <w:tc>
          <w:tcPr>
            <w:tcW w:w="88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37EF18" w14:textId="26FD7651" w:rsidR="00D96761" w:rsidRPr="004F4836" w:rsidRDefault="00D96761" w:rsidP="00D967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55BD678D" w14:textId="77777777" w:rsidR="00D96761" w:rsidRPr="004F4836" w:rsidRDefault="00D96761" w:rsidP="00D96761">
      <w:pPr>
        <w:jc w:val="center"/>
        <w:rPr>
          <w:rFonts w:ascii="Arial" w:hAnsi="Arial" w:cs="Arial"/>
        </w:rPr>
      </w:pPr>
    </w:p>
    <w:p w14:paraId="5E3A7160" w14:textId="2AF22078" w:rsidR="00D96761" w:rsidRPr="004F4836" w:rsidRDefault="00426A56" w:rsidP="00D96761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Date:</w:t>
      </w:r>
      <w:r w:rsidRPr="004F4836">
        <w:rPr>
          <w:rFonts w:ascii="Arial" w:hAnsi="Arial" w:cs="Arial"/>
          <w:sz w:val="22"/>
          <w:szCs w:val="22"/>
        </w:rPr>
        <w:tab/>
      </w:r>
      <w:r w:rsidRPr="004F4836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323619383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rial" w:hAnsi="Arial" w:cs="Arial"/>
                <w:sz w:val="22"/>
                <w:szCs w:val="22"/>
              </w:rPr>
              <w:id w:val="-1001500831"/>
              <w:placeholder>
                <w:docPart w:val="DefaultPlaceholder_-1854013437"/>
              </w:placeholder>
              <w:date w:fullDate="2020-11-09T00:00:00Z">
                <w:dateFormat w:val="dddd, MMMM d, 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FD00A3">
                <w:rPr>
                  <w:rFonts w:ascii="Arial" w:hAnsi="Arial" w:cs="Arial"/>
                  <w:sz w:val="22"/>
                  <w:szCs w:val="22"/>
                </w:rPr>
                <w:t>Monday, November 9, 2020</w:t>
              </w:r>
            </w:sdtContent>
          </w:sdt>
        </w:sdtContent>
      </w:sdt>
    </w:p>
    <w:p w14:paraId="031C51F6" w14:textId="16E67393" w:rsidR="009F3995" w:rsidRPr="004F4836" w:rsidRDefault="009F3995" w:rsidP="00D96761">
      <w:pPr>
        <w:rPr>
          <w:rFonts w:ascii="Arial" w:hAnsi="Arial" w:cs="Arial"/>
          <w:sz w:val="22"/>
          <w:szCs w:val="22"/>
        </w:rPr>
      </w:pPr>
    </w:p>
    <w:p w14:paraId="7080F4ED" w14:textId="30F14A20" w:rsidR="009F3995" w:rsidRPr="004F4836" w:rsidRDefault="009F3995" w:rsidP="00D96761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Client:</w:t>
      </w:r>
      <w:r w:rsidRPr="004F4836">
        <w:rPr>
          <w:rFonts w:ascii="Arial" w:hAnsi="Arial" w:cs="Arial"/>
          <w:sz w:val="22"/>
          <w:szCs w:val="22"/>
        </w:rPr>
        <w:tab/>
      </w:r>
      <w:r w:rsidRPr="004F4836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75485312"/>
          <w:placeholder>
            <w:docPart w:val="DefaultPlaceholder_-1854013440"/>
          </w:placeholder>
          <w:text/>
        </w:sdtPr>
        <w:sdtEndPr/>
        <w:sdtContent>
          <w:proofErr w:type="spellStart"/>
          <w:r w:rsidR="00C411DE">
            <w:rPr>
              <w:rFonts w:ascii="Arial" w:hAnsi="Arial" w:cs="Arial"/>
              <w:sz w:val="22"/>
              <w:szCs w:val="22"/>
            </w:rPr>
            <w:t>Vistrogroup</w:t>
          </w:r>
          <w:proofErr w:type="spellEnd"/>
        </w:sdtContent>
      </w:sdt>
    </w:p>
    <w:sdt>
      <w:sdtPr>
        <w:rPr>
          <w:rFonts w:ascii="Arial" w:hAnsi="Arial" w:cs="Arial"/>
          <w:sz w:val="22"/>
          <w:szCs w:val="22"/>
        </w:rPr>
        <w:id w:val="680017970"/>
        <w:placeholder>
          <w:docPart w:val="DefaultPlaceholder_-1854013440"/>
        </w:placeholder>
      </w:sdtPr>
      <w:sdtEndPr/>
      <w:sdtContent>
        <w:sdt>
          <w:sdtPr>
            <w:rPr>
              <w:rFonts w:ascii="Arial" w:hAnsi="Arial" w:cs="Arial"/>
              <w:sz w:val="22"/>
              <w:szCs w:val="22"/>
            </w:rPr>
            <w:id w:val="-1696760478"/>
            <w:placeholder>
              <w:docPart w:val="DefaultPlaceholder_-1854013440"/>
            </w:placeholder>
            <w:text/>
          </w:sdtPr>
          <w:sdtEndPr/>
          <w:sdtContent>
            <w:p w14:paraId="1E410889" w14:textId="00F65EBE" w:rsidR="009F3995" w:rsidRPr="004F4836" w:rsidRDefault="009B1144" w:rsidP="009F3995">
              <w:pPr>
                <w:ind w:left="720" w:firstLine="720"/>
                <w:rPr>
                  <w:rFonts w:ascii="Arial" w:hAnsi="Arial" w:cs="Arial"/>
                  <w:sz w:val="22"/>
                  <w:szCs w:val="22"/>
                </w:rPr>
              </w:pPr>
              <w:r>
                <w:rPr>
                  <w:rFonts w:ascii="Arial" w:hAnsi="Arial" w:cs="Arial"/>
                  <w:sz w:val="22"/>
                  <w:szCs w:val="22"/>
                </w:rPr>
                <w:t>730 W Hampden Ave #300 Englewood, CO 80110</w:t>
              </w:r>
            </w:p>
          </w:sdtContent>
        </w:sdt>
      </w:sdtContent>
    </w:sdt>
    <w:p w14:paraId="3FF1317B" w14:textId="77777777" w:rsidR="009F3995" w:rsidRPr="004F4836" w:rsidRDefault="009F3995" w:rsidP="00D96761">
      <w:pPr>
        <w:rPr>
          <w:rFonts w:ascii="Arial" w:hAnsi="Arial" w:cs="Arial"/>
          <w:sz w:val="22"/>
          <w:szCs w:val="22"/>
        </w:rPr>
      </w:pPr>
    </w:p>
    <w:p w14:paraId="5D9C2884" w14:textId="3842ADCD" w:rsidR="00D933C6" w:rsidRPr="004F4836" w:rsidRDefault="00D933C6" w:rsidP="00D736F6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 xml:space="preserve">Dear </w:t>
      </w:r>
      <w:sdt>
        <w:sdtPr>
          <w:rPr>
            <w:rFonts w:ascii="Arial" w:hAnsi="Arial" w:cs="Arial"/>
            <w:sz w:val="22"/>
            <w:szCs w:val="22"/>
          </w:rPr>
          <w:id w:val="1192263296"/>
          <w:placeholder>
            <w:docPart w:val="DefaultPlaceholder_-1854013440"/>
          </w:placeholder>
          <w:text/>
        </w:sdtPr>
        <w:sdtEndPr/>
        <w:sdtContent>
          <w:proofErr w:type="spellStart"/>
          <w:r w:rsidR="0055125F">
            <w:rPr>
              <w:rFonts w:ascii="Arial" w:hAnsi="Arial" w:cs="Arial"/>
              <w:sz w:val="22"/>
              <w:szCs w:val="22"/>
            </w:rPr>
            <w:t>Vistrogroup</w:t>
          </w:r>
          <w:proofErr w:type="spellEnd"/>
        </w:sdtContent>
      </w:sdt>
      <w:r w:rsidRPr="004F4836">
        <w:rPr>
          <w:rFonts w:ascii="Arial" w:hAnsi="Arial" w:cs="Arial"/>
          <w:sz w:val="22"/>
          <w:szCs w:val="22"/>
        </w:rPr>
        <w:t>,</w:t>
      </w:r>
    </w:p>
    <w:p w14:paraId="72595C86" w14:textId="77777777" w:rsidR="00D933C6" w:rsidRPr="004F4836" w:rsidRDefault="00D933C6" w:rsidP="00D736F6">
      <w:pPr>
        <w:rPr>
          <w:rFonts w:ascii="Arial" w:hAnsi="Arial" w:cs="Arial"/>
          <w:sz w:val="22"/>
          <w:szCs w:val="22"/>
        </w:rPr>
      </w:pPr>
    </w:p>
    <w:p w14:paraId="230420FD" w14:textId="68DBF48E" w:rsidR="00D736F6" w:rsidRPr="004F4836" w:rsidRDefault="00A41122" w:rsidP="00D736F6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 xml:space="preserve">It is a pleasure to present this proposal for bookkeeping and accounting services to </w:t>
      </w:r>
      <w:proofErr w:type="spellStart"/>
      <w:r w:rsidR="0055125F">
        <w:rPr>
          <w:rFonts w:ascii="Arial" w:hAnsi="Arial" w:cs="Arial"/>
          <w:sz w:val="22"/>
          <w:szCs w:val="22"/>
        </w:rPr>
        <w:t>Vistrogroup</w:t>
      </w:r>
      <w:proofErr w:type="spellEnd"/>
      <w:r w:rsidRPr="004F4836">
        <w:rPr>
          <w:rFonts w:ascii="Arial" w:hAnsi="Arial" w:cs="Arial"/>
          <w:sz w:val="22"/>
          <w:szCs w:val="22"/>
        </w:rPr>
        <w:t>.</w:t>
      </w:r>
    </w:p>
    <w:p w14:paraId="70725390" w14:textId="77777777" w:rsidR="00D736F6" w:rsidRPr="004F4836" w:rsidRDefault="00D736F6" w:rsidP="00D736F6">
      <w:pPr>
        <w:rPr>
          <w:rFonts w:ascii="Arial" w:hAnsi="Arial" w:cs="Arial"/>
          <w:sz w:val="22"/>
          <w:szCs w:val="22"/>
        </w:rPr>
      </w:pPr>
    </w:p>
    <w:p w14:paraId="6CFCAA5B" w14:textId="3B841DAE" w:rsidR="009F3995" w:rsidRPr="004F4836" w:rsidRDefault="0055125F" w:rsidP="00D736F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2Bookkeeping</w:t>
      </w:r>
      <w:r w:rsidR="00D736F6" w:rsidRPr="004F4836">
        <w:rPr>
          <w:rFonts w:ascii="Arial" w:hAnsi="Arial" w:cs="Arial"/>
          <w:sz w:val="22"/>
          <w:szCs w:val="22"/>
        </w:rPr>
        <w:t xml:space="preserve"> </w:t>
      </w:r>
      <w:r w:rsidR="009F3995" w:rsidRPr="004F4836">
        <w:rPr>
          <w:rFonts w:ascii="Arial" w:hAnsi="Arial" w:cs="Arial"/>
          <w:sz w:val="22"/>
          <w:szCs w:val="22"/>
        </w:rPr>
        <w:t>will provide the following</w:t>
      </w:r>
      <w:r w:rsidR="00567406" w:rsidRPr="004F4836">
        <w:rPr>
          <w:rFonts w:ascii="Arial" w:hAnsi="Arial" w:cs="Arial"/>
          <w:sz w:val="22"/>
          <w:szCs w:val="22"/>
        </w:rPr>
        <w:t xml:space="preserve"> </w:t>
      </w:r>
      <w:r w:rsidR="00B44EAB" w:rsidRPr="004F4836">
        <w:rPr>
          <w:rFonts w:ascii="Arial" w:hAnsi="Arial" w:cs="Arial"/>
          <w:sz w:val="22"/>
          <w:szCs w:val="22"/>
        </w:rPr>
        <w:t xml:space="preserve">monthly </w:t>
      </w:r>
      <w:r w:rsidR="00567406" w:rsidRPr="004F4836">
        <w:rPr>
          <w:rFonts w:ascii="Arial" w:hAnsi="Arial" w:cs="Arial"/>
          <w:sz w:val="22"/>
          <w:szCs w:val="22"/>
        </w:rPr>
        <w:t>bookkeeping and accounting</w:t>
      </w:r>
      <w:r w:rsidR="009F3995" w:rsidRPr="004F4836">
        <w:rPr>
          <w:rFonts w:ascii="Arial" w:hAnsi="Arial" w:cs="Arial"/>
          <w:sz w:val="22"/>
          <w:szCs w:val="22"/>
        </w:rPr>
        <w:t xml:space="preserve"> </w:t>
      </w:r>
      <w:r w:rsidR="00C733C3" w:rsidRPr="004F4836">
        <w:rPr>
          <w:rFonts w:ascii="Arial" w:hAnsi="Arial" w:cs="Arial"/>
          <w:sz w:val="22"/>
          <w:szCs w:val="22"/>
        </w:rPr>
        <w:t>services:</w:t>
      </w:r>
    </w:p>
    <w:p w14:paraId="34204664" w14:textId="6666BED6" w:rsidR="00C733C3" w:rsidRPr="004F4836" w:rsidRDefault="00C733C3" w:rsidP="00D96761">
      <w:pPr>
        <w:rPr>
          <w:rFonts w:ascii="Arial" w:hAnsi="Arial" w:cs="Arial"/>
          <w:sz w:val="22"/>
          <w:szCs w:val="22"/>
        </w:rPr>
      </w:pPr>
    </w:p>
    <w:p w14:paraId="6399E442" w14:textId="4D35E5D6" w:rsidR="00C733C3" w:rsidRPr="004F4836" w:rsidRDefault="00567406" w:rsidP="00C733C3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Capture</w:t>
      </w:r>
      <w:r w:rsidR="003B2C30" w:rsidRPr="004F4836">
        <w:rPr>
          <w:rFonts w:ascii="Arial" w:hAnsi="Arial" w:cs="Arial"/>
          <w:sz w:val="22"/>
          <w:szCs w:val="22"/>
        </w:rPr>
        <w:t xml:space="preserve"> and </w:t>
      </w:r>
      <w:r w:rsidR="00EF13B4" w:rsidRPr="004F4836">
        <w:rPr>
          <w:rFonts w:ascii="Arial" w:hAnsi="Arial" w:cs="Arial"/>
          <w:sz w:val="22"/>
          <w:szCs w:val="22"/>
        </w:rPr>
        <w:t xml:space="preserve">properly </w:t>
      </w:r>
      <w:r w:rsidR="0042192B" w:rsidRPr="004F4836">
        <w:rPr>
          <w:rFonts w:ascii="Arial" w:hAnsi="Arial" w:cs="Arial"/>
          <w:sz w:val="22"/>
          <w:szCs w:val="22"/>
        </w:rPr>
        <w:t xml:space="preserve">classify </w:t>
      </w:r>
      <w:r w:rsidRPr="004F4836">
        <w:rPr>
          <w:rFonts w:ascii="Arial" w:hAnsi="Arial" w:cs="Arial"/>
          <w:sz w:val="22"/>
          <w:szCs w:val="22"/>
        </w:rPr>
        <w:t>all transactions for bank and credit card accounts</w:t>
      </w:r>
    </w:p>
    <w:p w14:paraId="040D6995" w14:textId="27C0D512" w:rsidR="00567406" w:rsidRPr="00607CB4" w:rsidRDefault="00567406" w:rsidP="00607CB4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Reconcile all accounts</w:t>
      </w:r>
    </w:p>
    <w:p w14:paraId="38B96762" w14:textId="1D7D261A" w:rsidR="00607CB4" w:rsidRPr="00607CB4" w:rsidRDefault="00C71E5E" w:rsidP="00607CB4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 xml:space="preserve">Create </w:t>
      </w:r>
      <w:r w:rsidR="00D736F6" w:rsidRPr="004F4836">
        <w:rPr>
          <w:rFonts w:ascii="Arial" w:hAnsi="Arial" w:cs="Arial"/>
          <w:sz w:val="22"/>
          <w:szCs w:val="22"/>
        </w:rPr>
        <w:t xml:space="preserve">customized </w:t>
      </w:r>
      <w:r w:rsidRPr="004F4836">
        <w:rPr>
          <w:rFonts w:ascii="Arial" w:hAnsi="Arial" w:cs="Arial"/>
          <w:sz w:val="22"/>
          <w:szCs w:val="22"/>
        </w:rPr>
        <w:t>monthly reporting</w:t>
      </w:r>
      <w:r w:rsidR="0042192B" w:rsidRPr="004F4836">
        <w:rPr>
          <w:rFonts w:ascii="Arial" w:hAnsi="Arial" w:cs="Arial"/>
          <w:sz w:val="22"/>
          <w:szCs w:val="22"/>
        </w:rPr>
        <w:t xml:space="preserve"> package to include:</w:t>
      </w:r>
      <w:r w:rsidRPr="004F4836">
        <w:rPr>
          <w:rFonts w:ascii="Arial" w:hAnsi="Arial" w:cs="Arial"/>
          <w:sz w:val="22"/>
          <w:szCs w:val="22"/>
        </w:rPr>
        <w:t xml:space="preserve"> Profit &amp; Loss, Balance Sheet</w:t>
      </w:r>
      <w:r w:rsidR="0042192B" w:rsidRPr="004F4836">
        <w:rPr>
          <w:rFonts w:ascii="Arial" w:hAnsi="Arial" w:cs="Arial"/>
          <w:sz w:val="22"/>
          <w:szCs w:val="22"/>
        </w:rPr>
        <w:t xml:space="preserve">, </w:t>
      </w:r>
      <w:r w:rsidRPr="004F4836">
        <w:rPr>
          <w:rFonts w:ascii="Arial" w:hAnsi="Arial" w:cs="Arial"/>
          <w:sz w:val="22"/>
          <w:szCs w:val="22"/>
        </w:rPr>
        <w:t>Statement of Cash Flows</w:t>
      </w:r>
      <w:r w:rsidR="0042192B" w:rsidRPr="004F4836">
        <w:rPr>
          <w:rFonts w:ascii="Arial" w:hAnsi="Arial" w:cs="Arial"/>
          <w:sz w:val="22"/>
          <w:szCs w:val="22"/>
        </w:rPr>
        <w:t>, and managem</w:t>
      </w:r>
      <w:r w:rsidR="007000C4" w:rsidRPr="004F4836">
        <w:rPr>
          <w:rFonts w:ascii="Arial" w:hAnsi="Arial" w:cs="Arial"/>
          <w:sz w:val="22"/>
          <w:szCs w:val="22"/>
        </w:rPr>
        <w:t>ent reports containing KPIs to track</w:t>
      </w:r>
      <w:r w:rsidR="009D2D57">
        <w:rPr>
          <w:rFonts w:ascii="Arial" w:hAnsi="Arial" w:cs="Arial"/>
          <w:sz w:val="22"/>
          <w:szCs w:val="22"/>
        </w:rPr>
        <w:t>.</w:t>
      </w:r>
    </w:p>
    <w:p w14:paraId="3B354F56" w14:textId="4CFB4FF3" w:rsidR="00426A56" w:rsidRPr="004F4836" w:rsidRDefault="00572F7A" w:rsidP="009F399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 xml:space="preserve">Integration of apps to streamline </w:t>
      </w:r>
      <w:r w:rsidR="00726F15" w:rsidRPr="004F4836">
        <w:rPr>
          <w:rFonts w:ascii="Arial" w:hAnsi="Arial" w:cs="Arial"/>
          <w:sz w:val="22"/>
          <w:szCs w:val="22"/>
        </w:rPr>
        <w:t xml:space="preserve">accounting </w:t>
      </w:r>
      <w:r w:rsidRPr="004F4836">
        <w:rPr>
          <w:rFonts w:ascii="Arial" w:hAnsi="Arial" w:cs="Arial"/>
          <w:sz w:val="22"/>
          <w:szCs w:val="22"/>
        </w:rPr>
        <w:t>workflows</w:t>
      </w:r>
    </w:p>
    <w:p w14:paraId="0D32D945" w14:textId="51323E51" w:rsidR="00D933C6" w:rsidRPr="004F4836" w:rsidRDefault="00726F15" w:rsidP="00D933C6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Assist in creation of</w:t>
      </w:r>
      <w:r w:rsidR="00D933C6" w:rsidRPr="004F4836">
        <w:rPr>
          <w:rFonts w:ascii="Arial" w:hAnsi="Arial" w:cs="Arial"/>
          <w:sz w:val="22"/>
          <w:szCs w:val="22"/>
        </w:rPr>
        <w:t xml:space="preserve"> budgets and analyze variances</w:t>
      </w:r>
    </w:p>
    <w:p w14:paraId="248C8DFB" w14:textId="652B7861" w:rsidR="00076962" w:rsidRDefault="00076962" w:rsidP="00076962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Prepare, file</w:t>
      </w:r>
      <w:r w:rsidR="00C92E2A" w:rsidRPr="004F4836">
        <w:rPr>
          <w:rFonts w:ascii="Arial" w:hAnsi="Arial" w:cs="Arial"/>
          <w:sz w:val="22"/>
          <w:szCs w:val="22"/>
        </w:rPr>
        <w:t>,</w:t>
      </w:r>
      <w:r w:rsidRPr="004F4836">
        <w:rPr>
          <w:rFonts w:ascii="Arial" w:hAnsi="Arial" w:cs="Arial"/>
          <w:sz w:val="22"/>
          <w:szCs w:val="22"/>
        </w:rPr>
        <w:t xml:space="preserve"> and send 1099s to contractors at year-end</w:t>
      </w:r>
      <w:r w:rsidR="00AE7110" w:rsidRPr="004F4836">
        <w:rPr>
          <w:rFonts w:ascii="Arial" w:hAnsi="Arial" w:cs="Arial"/>
          <w:sz w:val="22"/>
          <w:szCs w:val="22"/>
        </w:rPr>
        <w:t xml:space="preserve"> (additional </w:t>
      </w:r>
      <w:r w:rsidR="003B2C30" w:rsidRPr="004F4836">
        <w:rPr>
          <w:rFonts w:ascii="Arial" w:hAnsi="Arial" w:cs="Arial"/>
          <w:sz w:val="22"/>
          <w:szCs w:val="22"/>
        </w:rPr>
        <w:t xml:space="preserve">e-filing </w:t>
      </w:r>
      <w:r w:rsidR="00AE7110" w:rsidRPr="004F4836">
        <w:rPr>
          <w:rFonts w:ascii="Arial" w:hAnsi="Arial" w:cs="Arial"/>
          <w:sz w:val="22"/>
          <w:szCs w:val="22"/>
        </w:rPr>
        <w:t>fee of $</w:t>
      </w:r>
      <w:sdt>
        <w:sdtPr>
          <w:rPr>
            <w:rFonts w:ascii="Arial" w:hAnsi="Arial" w:cs="Arial"/>
            <w:sz w:val="22"/>
            <w:szCs w:val="22"/>
          </w:rPr>
          <w:id w:val="304515590"/>
          <w:placeholder>
            <w:docPart w:val="DefaultPlaceholder_-1854013440"/>
          </w:placeholder>
          <w:text/>
        </w:sdtPr>
        <w:sdtEndPr/>
        <w:sdtContent>
          <w:r w:rsidR="0019359F">
            <w:rPr>
              <w:rFonts w:ascii="Arial" w:hAnsi="Arial" w:cs="Arial"/>
              <w:sz w:val="22"/>
              <w:szCs w:val="22"/>
            </w:rPr>
            <w:t>10</w:t>
          </w:r>
        </w:sdtContent>
      </w:sdt>
      <w:r w:rsidR="00AE7110" w:rsidRPr="004F4836">
        <w:rPr>
          <w:rFonts w:ascii="Arial" w:hAnsi="Arial" w:cs="Arial"/>
          <w:sz w:val="22"/>
          <w:szCs w:val="22"/>
        </w:rPr>
        <w:t xml:space="preserve"> per 1099)</w:t>
      </w:r>
    </w:p>
    <w:p w14:paraId="4FB5FF46" w14:textId="2C721B98" w:rsidR="009D2D57" w:rsidRPr="009D2D57" w:rsidRDefault="009D2D57" w:rsidP="009D2D5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can also help track accounts receivable and accounts payable. </w:t>
      </w:r>
    </w:p>
    <w:p w14:paraId="368F9946" w14:textId="6207D337" w:rsidR="00C733C3" w:rsidRPr="004F4836" w:rsidRDefault="00C733C3" w:rsidP="00C733C3">
      <w:pPr>
        <w:rPr>
          <w:rFonts w:ascii="Arial" w:hAnsi="Arial" w:cs="Arial"/>
          <w:sz w:val="22"/>
          <w:szCs w:val="22"/>
        </w:rPr>
      </w:pPr>
    </w:p>
    <w:p w14:paraId="69BC2DBD" w14:textId="70D4B657" w:rsidR="00144136" w:rsidRDefault="00B07950" w:rsidP="0014413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onthly Subscription price $</w:t>
      </w:r>
      <w:r w:rsidR="009D2D57">
        <w:rPr>
          <w:rFonts w:ascii="Arial" w:hAnsi="Arial" w:cs="Arial"/>
          <w:b/>
          <w:sz w:val="22"/>
          <w:szCs w:val="22"/>
        </w:rPr>
        <w:t>625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p w14:paraId="08AD7B68" w14:textId="162652FB" w:rsidR="00B07950" w:rsidRDefault="00DB2C00" w:rsidP="0014413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e-time</w:t>
      </w:r>
      <w:r w:rsidR="00722EE6">
        <w:rPr>
          <w:rFonts w:ascii="Arial" w:hAnsi="Arial" w:cs="Arial"/>
          <w:b/>
          <w:sz w:val="22"/>
          <w:szCs w:val="22"/>
        </w:rPr>
        <w:t xml:space="preserve"> cleanup price $</w:t>
      </w:r>
      <w:r w:rsidR="00B7632D">
        <w:rPr>
          <w:rFonts w:ascii="Arial" w:hAnsi="Arial" w:cs="Arial"/>
          <w:b/>
          <w:sz w:val="22"/>
          <w:szCs w:val="22"/>
        </w:rPr>
        <w:t xml:space="preserve">3,000 (50% upfront, the remainder when cleanup/catchup is completed. You have approximated </w:t>
      </w:r>
      <w:r w:rsidR="006A75C3">
        <w:rPr>
          <w:rFonts w:ascii="Arial" w:hAnsi="Arial" w:cs="Arial"/>
          <w:b/>
          <w:sz w:val="22"/>
          <w:szCs w:val="22"/>
        </w:rPr>
        <w:t>3,000 transactions to go through).</w:t>
      </w:r>
    </w:p>
    <w:p w14:paraId="5CA04C14" w14:textId="7897BA7A" w:rsidR="00722EE6" w:rsidRPr="004F4836" w:rsidRDefault="00722EE6" w:rsidP="0014413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tup fee</w:t>
      </w:r>
      <w:r w:rsidR="00641FCB">
        <w:rPr>
          <w:rFonts w:ascii="Arial" w:hAnsi="Arial" w:cs="Arial"/>
          <w:b/>
          <w:sz w:val="22"/>
          <w:szCs w:val="22"/>
        </w:rPr>
        <w:t xml:space="preserve"> $500</w:t>
      </w:r>
      <w:r w:rsidR="00DB2C00">
        <w:rPr>
          <w:rFonts w:ascii="Arial" w:hAnsi="Arial" w:cs="Arial"/>
          <w:b/>
          <w:sz w:val="22"/>
          <w:szCs w:val="22"/>
        </w:rPr>
        <w:t xml:space="preserve"> </w:t>
      </w:r>
      <w:r w:rsidR="00485E69">
        <w:rPr>
          <w:rFonts w:ascii="Arial" w:hAnsi="Arial" w:cs="Arial"/>
          <w:b/>
          <w:sz w:val="22"/>
          <w:szCs w:val="22"/>
        </w:rPr>
        <w:t>(I</w:t>
      </w:r>
      <w:r w:rsidR="00DB2C00">
        <w:rPr>
          <w:rFonts w:ascii="Arial" w:hAnsi="Arial" w:cs="Arial"/>
          <w:b/>
          <w:sz w:val="22"/>
          <w:szCs w:val="22"/>
        </w:rPr>
        <w:t xml:space="preserve"> can waive this if you sign this week)</w:t>
      </w:r>
    </w:p>
    <w:p w14:paraId="1C1C3F96" w14:textId="73434220" w:rsidR="00144136" w:rsidRPr="004F4836" w:rsidRDefault="00144136" w:rsidP="00144136">
      <w:pPr>
        <w:rPr>
          <w:rFonts w:ascii="Arial" w:hAnsi="Arial" w:cs="Arial"/>
          <w:sz w:val="22"/>
          <w:szCs w:val="22"/>
        </w:rPr>
      </w:pPr>
    </w:p>
    <w:p w14:paraId="2D292836" w14:textId="77777777" w:rsidR="001511D1" w:rsidRPr="004F4836" w:rsidRDefault="001511D1" w:rsidP="00531A9A">
      <w:pPr>
        <w:rPr>
          <w:rFonts w:ascii="Arial" w:hAnsi="Arial" w:cs="Arial"/>
          <w:sz w:val="22"/>
          <w:szCs w:val="22"/>
        </w:rPr>
      </w:pPr>
    </w:p>
    <w:p w14:paraId="45BDF93E" w14:textId="16CD6C1E" w:rsidR="00531A9A" w:rsidRPr="004F4836" w:rsidRDefault="004756F8" w:rsidP="00531A9A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 xml:space="preserve">Please </w:t>
      </w:r>
      <w:r w:rsidR="00CB1639" w:rsidRPr="004F4836">
        <w:rPr>
          <w:rFonts w:ascii="Arial" w:hAnsi="Arial" w:cs="Arial"/>
          <w:sz w:val="22"/>
          <w:szCs w:val="22"/>
        </w:rPr>
        <w:t>do not hesitate to reach out with any questions you may have.</w:t>
      </w:r>
      <w:r w:rsidR="00AC749D" w:rsidRPr="004F4836">
        <w:rPr>
          <w:rFonts w:ascii="Arial" w:hAnsi="Arial" w:cs="Arial"/>
          <w:sz w:val="22"/>
          <w:szCs w:val="22"/>
        </w:rPr>
        <w:t xml:space="preserve"> </w:t>
      </w:r>
      <w:r w:rsidR="00726F15" w:rsidRPr="004F4836">
        <w:rPr>
          <w:rFonts w:ascii="Arial" w:hAnsi="Arial" w:cs="Arial"/>
          <w:sz w:val="22"/>
          <w:szCs w:val="22"/>
        </w:rPr>
        <w:t xml:space="preserve">If agreeable, please let me know by return email and I will send over </w:t>
      </w:r>
      <w:r w:rsidR="000546AE" w:rsidRPr="004F4836">
        <w:rPr>
          <w:rFonts w:ascii="Arial" w:hAnsi="Arial" w:cs="Arial"/>
          <w:sz w:val="22"/>
          <w:szCs w:val="22"/>
        </w:rPr>
        <w:t>a more formal e</w:t>
      </w:r>
      <w:r w:rsidR="00726F15" w:rsidRPr="004F4836">
        <w:rPr>
          <w:rFonts w:ascii="Arial" w:hAnsi="Arial" w:cs="Arial"/>
          <w:sz w:val="22"/>
          <w:szCs w:val="22"/>
        </w:rPr>
        <w:t>ngagement letter</w:t>
      </w:r>
      <w:r w:rsidR="000546AE" w:rsidRPr="004F4836">
        <w:rPr>
          <w:rFonts w:ascii="Arial" w:hAnsi="Arial" w:cs="Arial"/>
          <w:sz w:val="22"/>
          <w:szCs w:val="22"/>
        </w:rPr>
        <w:t xml:space="preserve"> for signature</w:t>
      </w:r>
      <w:r w:rsidR="00726F15" w:rsidRPr="004F4836">
        <w:rPr>
          <w:rFonts w:ascii="Arial" w:hAnsi="Arial" w:cs="Arial"/>
          <w:sz w:val="22"/>
          <w:szCs w:val="22"/>
        </w:rPr>
        <w:t xml:space="preserve">. </w:t>
      </w:r>
      <w:r w:rsidR="00DD2907" w:rsidRPr="004F4836">
        <w:rPr>
          <w:rFonts w:ascii="Arial" w:hAnsi="Arial" w:cs="Arial"/>
          <w:sz w:val="22"/>
          <w:szCs w:val="22"/>
        </w:rPr>
        <w:t>I</w:t>
      </w:r>
      <w:r w:rsidR="00AC749D" w:rsidRPr="004F4836">
        <w:rPr>
          <w:rFonts w:ascii="Arial" w:hAnsi="Arial" w:cs="Arial"/>
          <w:sz w:val="22"/>
          <w:szCs w:val="22"/>
        </w:rPr>
        <w:t xml:space="preserve"> look forward to working with you!</w:t>
      </w:r>
    </w:p>
    <w:p w14:paraId="09E03738" w14:textId="444415C4" w:rsidR="00426A56" w:rsidRPr="004F4836" w:rsidRDefault="00426A56" w:rsidP="00531A9A">
      <w:pPr>
        <w:rPr>
          <w:rFonts w:ascii="Arial" w:hAnsi="Arial" w:cs="Arial"/>
          <w:sz w:val="22"/>
          <w:szCs w:val="22"/>
        </w:rPr>
      </w:pPr>
    </w:p>
    <w:p w14:paraId="3657B4C9" w14:textId="4A4CBA43" w:rsidR="004756F8" w:rsidRPr="004F4836" w:rsidRDefault="004756F8" w:rsidP="00531A9A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Sincerely,</w:t>
      </w:r>
    </w:p>
    <w:p w14:paraId="08821BE1" w14:textId="07421B15" w:rsidR="004756F8" w:rsidRPr="004F4836" w:rsidRDefault="004756F8" w:rsidP="00531A9A">
      <w:pPr>
        <w:rPr>
          <w:rFonts w:ascii="Arial" w:hAnsi="Arial" w:cs="Arial"/>
          <w:sz w:val="22"/>
          <w:szCs w:val="22"/>
        </w:rPr>
      </w:pPr>
    </w:p>
    <w:p w14:paraId="58013214" w14:textId="77777777" w:rsidR="00B75E46" w:rsidRPr="004F4836" w:rsidRDefault="00F7457D" w:rsidP="00531A9A">
      <w:pPr>
        <w:rPr>
          <w:rFonts w:ascii="Corline Signature" w:hAnsi="Corline Signature" w:cs="Arial"/>
          <w:i/>
          <w:iCs/>
          <w:sz w:val="56"/>
          <w:szCs w:val="56"/>
        </w:rPr>
      </w:pPr>
      <w:r w:rsidRPr="004F4836">
        <w:rPr>
          <w:rFonts w:ascii="Corline Signature" w:hAnsi="Corline Signature" w:cs="Arial"/>
          <w:i/>
          <w:iCs/>
          <w:sz w:val="56"/>
          <w:szCs w:val="56"/>
        </w:rPr>
        <w:t>Jimmie Needles</w:t>
      </w:r>
    </w:p>
    <w:p w14:paraId="71A4FCB6" w14:textId="132044EF" w:rsidR="004756F8" w:rsidRPr="004F4836" w:rsidRDefault="001E3B25" w:rsidP="00531A9A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Jimmie Needles, Owner</w:t>
      </w:r>
    </w:p>
    <w:p w14:paraId="72DB3986" w14:textId="74218140" w:rsidR="001E3B25" w:rsidRPr="004F4836" w:rsidRDefault="001E3B25" w:rsidP="00531A9A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J2Bookkeeping &amp; Tax Services</w:t>
      </w:r>
    </w:p>
    <w:sectPr w:rsidR="001E3B25" w:rsidRPr="004F4836" w:rsidSect="001511D1">
      <w:headerReference w:type="default" r:id="rId7"/>
      <w:footerReference w:type="default" r:id="rId8"/>
      <w:pgSz w:w="12240" w:h="15840"/>
      <w:pgMar w:top="108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DB62AA" w14:textId="77777777" w:rsidR="00857572" w:rsidRDefault="00857572" w:rsidP="009F642B">
      <w:r>
        <w:separator/>
      </w:r>
    </w:p>
  </w:endnote>
  <w:endnote w:type="continuationSeparator" w:id="0">
    <w:p w14:paraId="4B1B76D5" w14:textId="77777777" w:rsidR="00857572" w:rsidRDefault="00857572" w:rsidP="009F6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line Signature">
    <w:altName w:val="Calibri"/>
    <w:charset w:val="00"/>
    <w:family w:val="auto"/>
    <w:pitch w:val="variable"/>
    <w:sig w:usb0="00000003" w:usb1="10000000" w:usb2="00000000" w:usb3="00000000" w:csb0="00000001" w:csb1="00000000"/>
  </w:font>
  <w:font w:name="Minion Pro">
    <w:altName w:val="Cambria Math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3A75A" w14:textId="5F9B52FC" w:rsidR="00CA29BA" w:rsidRPr="003B2C30" w:rsidRDefault="00B75E46" w:rsidP="009F642B">
    <w:pPr>
      <w:pStyle w:val="Footer"/>
      <w:jc w:val="center"/>
      <w:rPr>
        <w:rFonts w:ascii="Minion Pro" w:hAnsi="Minion Pro"/>
        <w:sz w:val="20"/>
        <w:szCs w:val="20"/>
      </w:rPr>
    </w:pPr>
    <w:r w:rsidRPr="00EB68BF">
      <w:rPr>
        <w:rFonts w:ascii="Minion Pro" w:hAnsi="Minion Pro"/>
        <w:sz w:val="20"/>
        <w:szCs w:val="20"/>
      </w:rPr>
      <w:t>513 Creekside Cir</w:t>
    </w:r>
    <w:r w:rsidR="00EB68BF" w:rsidRPr="00EB68BF">
      <w:rPr>
        <w:rFonts w:ascii="Minion Pro" w:hAnsi="Minion Pro"/>
        <w:sz w:val="20"/>
        <w:szCs w:val="20"/>
      </w:rPr>
      <w:t xml:space="preserve"> New Braunfels, TX 78130</w:t>
    </w:r>
    <w:r w:rsidR="00CA29BA" w:rsidRPr="00EB68BF">
      <w:rPr>
        <w:rFonts w:ascii="Minion Pro" w:hAnsi="Minion Pro"/>
        <w:sz w:val="20"/>
        <w:szCs w:val="20"/>
      </w:rPr>
      <w:t xml:space="preserve"> • </w:t>
    </w:r>
    <w:r w:rsidR="00EB68BF" w:rsidRPr="00EB68BF">
      <w:rPr>
        <w:rFonts w:ascii="Minion Pro" w:hAnsi="Minion Pro"/>
        <w:sz w:val="20"/>
        <w:szCs w:val="20"/>
      </w:rPr>
      <w:t>210.970.0449</w:t>
    </w:r>
    <w:r w:rsidR="00CA29BA" w:rsidRPr="00EB68BF">
      <w:rPr>
        <w:rFonts w:ascii="Minion Pro" w:hAnsi="Minion Pro"/>
        <w:sz w:val="20"/>
        <w:szCs w:val="20"/>
      </w:rPr>
      <w:t xml:space="preserve"> • </w:t>
    </w:r>
    <w:r w:rsidR="00EB68BF" w:rsidRPr="00EB68BF">
      <w:rPr>
        <w:rFonts w:ascii="Minion Pro" w:hAnsi="Minion Pro"/>
        <w:sz w:val="20"/>
        <w:szCs w:val="20"/>
      </w:rPr>
      <w:t>support@j2bookkeep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58C12C" w14:textId="77777777" w:rsidR="00857572" w:rsidRDefault="00857572" w:rsidP="009F642B">
      <w:r>
        <w:separator/>
      </w:r>
    </w:p>
  </w:footnote>
  <w:footnote w:type="continuationSeparator" w:id="0">
    <w:p w14:paraId="02005A5C" w14:textId="77777777" w:rsidR="00857572" w:rsidRDefault="00857572" w:rsidP="009F6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85156" w14:textId="5847CE2F" w:rsidR="00CA29BA" w:rsidRPr="00C0735F" w:rsidRDefault="00C0735F" w:rsidP="00C0735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658E792" wp14:editId="6D519625">
          <wp:simplePos x="0" y="0"/>
          <wp:positionH relativeFrom="column">
            <wp:posOffset>1828800</wp:posOffset>
          </wp:positionH>
          <wp:positionV relativeFrom="paragraph">
            <wp:posOffset>-457200</wp:posOffset>
          </wp:positionV>
          <wp:extent cx="1914525" cy="1413510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914525" cy="1413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4178D"/>
    <w:multiLevelType w:val="hybridMultilevel"/>
    <w:tmpl w:val="45DA3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65BFE"/>
    <w:multiLevelType w:val="hybridMultilevel"/>
    <w:tmpl w:val="AE545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8341CB"/>
    <w:multiLevelType w:val="hybridMultilevel"/>
    <w:tmpl w:val="86D4F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3C4500"/>
    <w:multiLevelType w:val="hybridMultilevel"/>
    <w:tmpl w:val="E3164A78"/>
    <w:lvl w:ilvl="0" w:tplc="F8601556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DDE05C0"/>
    <w:multiLevelType w:val="hybridMultilevel"/>
    <w:tmpl w:val="AE545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TAyNTe1NDQxMjJV0lEKTi0uzszPAykwqgUADRFwdSwAAAA="/>
  </w:docVars>
  <w:rsids>
    <w:rsidRoot w:val="00D96761"/>
    <w:rsid w:val="00002150"/>
    <w:rsid w:val="00035470"/>
    <w:rsid w:val="000546AE"/>
    <w:rsid w:val="00060B62"/>
    <w:rsid w:val="000754E5"/>
    <w:rsid w:val="00076962"/>
    <w:rsid w:val="000B0E96"/>
    <w:rsid w:val="000D081A"/>
    <w:rsid w:val="000D6305"/>
    <w:rsid w:val="001278A8"/>
    <w:rsid w:val="00144136"/>
    <w:rsid w:val="001511D1"/>
    <w:rsid w:val="0015364F"/>
    <w:rsid w:val="0017225D"/>
    <w:rsid w:val="0019359F"/>
    <w:rsid w:val="0019622A"/>
    <w:rsid w:val="001E3B25"/>
    <w:rsid w:val="001F5585"/>
    <w:rsid w:val="001F5E59"/>
    <w:rsid w:val="00232554"/>
    <w:rsid w:val="0027198F"/>
    <w:rsid w:val="002C3F85"/>
    <w:rsid w:val="002C462E"/>
    <w:rsid w:val="002E1E5B"/>
    <w:rsid w:val="002F1639"/>
    <w:rsid w:val="00351058"/>
    <w:rsid w:val="00374E08"/>
    <w:rsid w:val="003B2C30"/>
    <w:rsid w:val="003B552E"/>
    <w:rsid w:val="0040671C"/>
    <w:rsid w:val="004140BE"/>
    <w:rsid w:val="0042192B"/>
    <w:rsid w:val="00426A56"/>
    <w:rsid w:val="004756F8"/>
    <w:rsid w:val="004762D1"/>
    <w:rsid w:val="00485E69"/>
    <w:rsid w:val="004A0E2F"/>
    <w:rsid w:val="004B7F6A"/>
    <w:rsid w:val="004C0FC3"/>
    <w:rsid w:val="004E00F9"/>
    <w:rsid w:val="004F4836"/>
    <w:rsid w:val="004F7DFF"/>
    <w:rsid w:val="00531A9A"/>
    <w:rsid w:val="00532C51"/>
    <w:rsid w:val="0055125F"/>
    <w:rsid w:val="00567406"/>
    <w:rsid w:val="00572F7A"/>
    <w:rsid w:val="005A1AF1"/>
    <w:rsid w:val="005C208D"/>
    <w:rsid w:val="005F37B3"/>
    <w:rsid w:val="0060353C"/>
    <w:rsid w:val="00607CB4"/>
    <w:rsid w:val="00613A41"/>
    <w:rsid w:val="00641FCB"/>
    <w:rsid w:val="0065799D"/>
    <w:rsid w:val="00680CD9"/>
    <w:rsid w:val="006A75C3"/>
    <w:rsid w:val="007000C4"/>
    <w:rsid w:val="00722EE6"/>
    <w:rsid w:val="007268D5"/>
    <w:rsid w:val="00726F15"/>
    <w:rsid w:val="007C56AC"/>
    <w:rsid w:val="007F6D85"/>
    <w:rsid w:val="00843F99"/>
    <w:rsid w:val="00857572"/>
    <w:rsid w:val="00863351"/>
    <w:rsid w:val="008D17DB"/>
    <w:rsid w:val="0090011B"/>
    <w:rsid w:val="009247CA"/>
    <w:rsid w:val="009525BA"/>
    <w:rsid w:val="00953337"/>
    <w:rsid w:val="0097677A"/>
    <w:rsid w:val="00985884"/>
    <w:rsid w:val="009B1144"/>
    <w:rsid w:val="009B57BC"/>
    <w:rsid w:val="009D2D57"/>
    <w:rsid w:val="009F3995"/>
    <w:rsid w:val="009F4EC1"/>
    <w:rsid w:val="009F642B"/>
    <w:rsid w:val="009F6630"/>
    <w:rsid w:val="00A41122"/>
    <w:rsid w:val="00A63CDE"/>
    <w:rsid w:val="00A67473"/>
    <w:rsid w:val="00A95435"/>
    <w:rsid w:val="00AA7F0C"/>
    <w:rsid w:val="00AB7126"/>
    <w:rsid w:val="00AC749D"/>
    <w:rsid w:val="00AE7110"/>
    <w:rsid w:val="00B002F9"/>
    <w:rsid w:val="00B07950"/>
    <w:rsid w:val="00B44EAB"/>
    <w:rsid w:val="00B75E46"/>
    <w:rsid w:val="00B7632D"/>
    <w:rsid w:val="00B76F33"/>
    <w:rsid w:val="00B774D9"/>
    <w:rsid w:val="00B8031A"/>
    <w:rsid w:val="00BD6B63"/>
    <w:rsid w:val="00C0332F"/>
    <w:rsid w:val="00C0735F"/>
    <w:rsid w:val="00C077CF"/>
    <w:rsid w:val="00C411DE"/>
    <w:rsid w:val="00C71E5E"/>
    <w:rsid w:val="00C733C3"/>
    <w:rsid w:val="00C867E4"/>
    <w:rsid w:val="00C9082B"/>
    <w:rsid w:val="00C92E2A"/>
    <w:rsid w:val="00C931A8"/>
    <w:rsid w:val="00CA29BA"/>
    <w:rsid w:val="00CA556E"/>
    <w:rsid w:val="00CB1639"/>
    <w:rsid w:val="00CC0D90"/>
    <w:rsid w:val="00CE63A2"/>
    <w:rsid w:val="00CF1F20"/>
    <w:rsid w:val="00D736F6"/>
    <w:rsid w:val="00D933C6"/>
    <w:rsid w:val="00D96761"/>
    <w:rsid w:val="00DB2C00"/>
    <w:rsid w:val="00DB7CED"/>
    <w:rsid w:val="00DD2907"/>
    <w:rsid w:val="00E50EDF"/>
    <w:rsid w:val="00EA47DA"/>
    <w:rsid w:val="00EB5F37"/>
    <w:rsid w:val="00EB68BF"/>
    <w:rsid w:val="00EF13B4"/>
    <w:rsid w:val="00EF1AFB"/>
    <w:rsid w:val="00F2288B"/>
    <w:rsid w:val="00F53174"/>
    <w:rsid w:val="00F57578"/>
    <w:rsid w:val="00F706F5"/>
    <w:rsid w:val="00F7249E"/>
    <w:rsid w:val="00F7457D"/>
    <w:rsid w:val="00FC2CC1"/>
    <w:rsid w:val="00FC3968"/>
    <w:rsid w:val="00FD00A3"/>
    <w:rsid w:val="00FE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8B242AB"/>
  <w14:defaultImageDpi w14:val="330"/>
  <w15:docId w15:val="{DBFBAB30-9771-45BD-AACB-8BA367258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67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39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64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42B"/>
  </w:style>
  <w:style w:type="paragraph" w:styleId="Footer">
    <w:name w:val="footer"/>
    <w:basedOn w:val="Normal"/>
    <w:link w:val="FooterChar"/>
    <w:uiPriority w:val="99"/>
    <w:unhideWhenUsed/>
    <w:rsid w:val="009F64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42B"/>
  </w:style>
  <w:style w:type="paragraph" w:styleId="BalloonText">
    <w:name w:val="Balloon Text"/>
    <w:basedOn w:val="Normal"/>
    <w:link w:val="BalloonTextChar"/>
    <w:uiPriority w:val="99"/>
    <w:semiHidden/>
    <w:unhideWhenUsed/>
    <w:rsid w:val="0098588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884"/>
    <w:rPr>
      <w:rFonts w:ascii="Lucida Grande" w:hAnsi="Lucida Grande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706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CC54A-4C14-4676-9E76-28A844525507}"/>
      </w:docPartPr>
      <w:docPartBody>
        <w:p w:rsidR="003B7DBF" w:rsidRDefault="00363407">
          <w:r w:rsidRPr="00D927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73EA7-954D-4012-806D-5DC0C9C0804E}"/>
      </w:docPartPr>
      <w:docPartBody>
        <w:p w:rsidR="003B7DBF" w:rsidRDefault="00363407">
          <w:r w:rsidRPr="00D927F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line Signature">
    <w:altName w:val="Calibri"/>
    <w:charset w:val="00"/>
    <w:family w:val="auto"/>
    <w:pitch w:val="variable"/>
    <w:sig w:usb0="00000003" w:usb1="10000000" w:usb2="00000000" w:usb3="00000000" w:csb0="00000001" w:csb1="00000000"/>
  </w:font>
  <w:font w:name="Minion Pro">
    <w:altName w:val="Cambria Math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3407"/>
    <w:rsid w:val="00363407"/>
    <w:rsid w:val="003B7DBF"/>
    <w:rsid w:val="00A96727"/>
    <w:rsid w:val="00EA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340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Von Fumetti</dc:creator>
  <cp:keywords/>
  <dc:description/>
  <cp:lastModifiedBy>Jimmie Needles</cp:lastModifiedBy>
  <cp:revision>2</cp:revision>
  <cp:lastPrinted>2017-08-29T06:08:00Z</cp:lastPrinted>
  <dcterms:created xsi:type="dcterms:W3CDTF">2020-11-09T17:43:00Z</dcterms:created>
  <dcterms:modified xsi:type="dcterms:W3CDTF">2020-11-09T17:43:00Z</dcterms:modified>
</cp:coreProperties>
</file>